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F6BD0" w:rsidRPr="004F6BD0" w14:paraId="2C381FC7" w14:textId="77777777" w:rsidTr="004F6BD0">
        <w:tc>
          <w:tcPr>
            <w:tcW w:w="9350" w:type="dxa"/>
          </w:tcPr>
          <w:p w14:paraId="3C320196" w14:textId="6835B609" w:rsidR="004F6BD0" w:rsidRPr="004F6BD0" w:rsidRDefault="004F6BD0" w:rsidP="00B30AD0">
            <w:pPr>
              <w:spacing w:before="60" w:after="60" w:line="312" w:lineRule="auto"/>
              <w:rPr>
                <w:sz w:val="26"/>
                <w:szCs w:val="26"/>
              </w:rPr>
            </w:pPr>
            <w:r w:rsidRPr="004F6BD0">
              <w:rPr>
                <w:sz w:val="26"/>
                <w:szCs w:val="26"/>
              </w:rPr>
              <w:t>Name:</w:t>
            </w:r>
            <w:r>
              <w:rPr>
                <w:sz w:val="26"/>
                <w:szCs w:val="26"/>
              </w:rPr>
              <w:t xml:space="preserve"> </w:t>
            </w:r>
            <w:r w:rsidR="003A491D">
              <w:rPr>
                <w:sz w:val="26"/>
                <w:szCs w:val="26"/>
              </w:rPr>
              <w:t>Le Do Van Bang</w:t>
            </w:r>
          </w:p>
          <w:p w14:paraId="6573A0C5" w14:textId="518DADBE" w:rsidR="004F6BD0" w:rsidRPr="004F6BD0" w:rsidRDefault="004F6BD0" w:rsidP="00B30AD0">
            <w:pPr>
              <w:spacing w:before="60" w:after="60" w:line="312" w:lineRule="auto"/>
              <w:rPr>
                <w:sz w:val="26"/>
                <w:szCs w:val="26"/>
              </w:rPr>
            </w:pPr>
            <w:r w:rsidRPr="004F6BD0">
              <w:rPr>
                <w:sz w:val="26"/>
                <w:szCs w:val="26"/>
              </w:rPr>
              <w:t>ID:</w:t>
            </w:r>
            <w:r w:rsidR="003A491D">
              <w:rPr>
                <w:sz w:val="26"/>
                <w:szCs w:val="26"/>
              </w:rPr>
              <w:t xml:space="preserve"> 19521236</w:t>
            </w:r>
          </w:p>
          <w:p w14:paraId="1FEB9822" w14:textId="48570033" w:rsidR="004F6BD0" w:rsidRPr="00BE2B9B" w:rsidRDefault="004F6BD0" w:rsidP="00BE2B9B">
            <w:r w:rsidRPr="004F6BD0">
              <w:rPr>
                <w:sz w:val="26"/>
                <w:szCs w:val="26"/>
              </w:rPr>
              <w:t>Class:</w:t>
            </w:r>
            <w:r w:rsidR="003A491D">
              <w:t xml:space="preserve"> </w:t>
            </w:r>
            <w:r w:rsidR="00B5368A" w:rsidRPr="00B5368A">
              <w:t>Phát triển ứng dụng web - MSIS207.N11.CTTT</w:t>
            </w:r>
          </w:p>
        </w:tc>
      </w:tr>
    </w:tbl>
    <w:p w14:paraId="0027DD74" w14:textId="77777777" w:rsidR="00E2140C" w:rsidRPr="004F6BD0" w:rsidRDefault="00E2140C">
      <w:pPr>
        <w:rPr>
          <w:sz w:val="26"/>
          <w:szCs w:val="26"/>
        </w:rPr>
      </w:pPr>
    </w:p>
    <w:p w14:paraId="74FF97A5" w14:textId="0FD1113C" w:rsidR="001A42E5" w:rsidRPr="00D016F7" w:rsidRDefault="001A42E5" w:rsidP="001A42E5">
      <w:pPr>
        <w:jc w:val="center"/>
        <w:rPr>
          <w:b/>
          <w:bCs/>
          <w:sz w:val="36"/>
          <w:szCs w:val="36"/>
        </w:rPr>
      </w:pPr>
      <w:r w:rsidRPr="00D016F7">
        <w:rPr>
          <w:b/>
          <w:bCs/>
          <w:sz w:val="36"/>
          <w:szCs w:val="36"/>
        </w:rPr>
        <w:t xml:space="preserve">Lab </w:t>
      </w:r>
      <w:r w:rsidR="00B5368A">
        <w:rPr>
          <w:b/>
          <w:bCs/>
          <w:sz w:val="36"/>
          <w:szCs w:val="36"/>
        </w:rPr>
        <w:t>1</w:t>
      </w:r>
      <w:r w:rsidR="00BA4B3A">
        <w:rPr>
          <w:b/>
          <w:bCs/>
          <w:sz w:val="36"/>
          <w:szCs w:val="36"/>
        </w:rPr>
        <w:t>-Home Work</w:t>
      </w:r>
      <w:r w:rsidRPr="00D016F7">
        <w:rPr>
          <w:b/>
          <w:bCs/>
          <w:sz w:val="36"/>
          <w:szCs w:val="36"/>
        </w:rPr>
        <w:t xml:space="preserve"> - Class .1</w:t>
      </w:r>
    </w:p>
    <w:p w14:paraId="307395C8" w14:textId="77777777" w:rsidR="004F6BD0" w:rsidRDefault="004F6BD0" w:rsidP="004F6BD0">
      <w:pPr>
        <w:jc w:val="both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6"/>
        <w:gridCol w:w="2441"/>
        <w:gridCol w:w="2403"/>
      </w:tblGrid>
      <w:tr w:rsidR="004F6BD0" w14:paraId="585B4466" w14:textId="77777777" w:rsidTr="00F82B9D">
        <w:tc>
          <w:tcPr>
            <w:tcW w:w="4506" w:type="dxa"/>
          </w:tcPr>
          <w:p w14:paraId="5D45DB97" w14:textId="77777777" w:rsidR="004F6BD0" w:rsidRPr="004F6BD0" w:rsidRDefault="004F6BD0" w:rsidP="004F6BD0">
            <w:pPr>
              <w:jc w:val="center"/>
              <w:rPr>
                <w:b/>
                <w:bCs/>
                <w:sz w:val="26"/>
                <w:szCs w:val="26"/>
              </w:rPr>
            </w:pPr>
            <w:r w:rsidRPr="004F6BD0">
              <w:rPr>
                <w:b/>
                <w:bCs/>
                <w:sz w:val="26"/>
                <w:szCs w:val="26"/>
              </w:rPr>
              <w:t>Task</w:t>
            </w:r>
          </w:p>
        </w:tc>
        <w:tc>
          <w:tcPr>
            <w:tcW w:w="2441" w:type="dxa"/>
          </w:tcPr>
          <w:p w14:paraId="5C062A10" w14:textId="77777777" w:rsidR="004F6BD0" w:rsidRPr="004F6BD0" w:rsidRDefault="004F6BD0" w:rsidP="004F6BD0">
            <w:pPr>
              <w:jc w:val="center"/>
              <w:rPr>
                <w:b/>
                <w:bCs/>
                <w:sz w:val="26"/>
                <w:szCs w:val="26"/>
              </w:rPr>
            </w:pPr>
            <w:r w:rsidRPr="004F6BD0">
              <w:rPr>
                <w:b/>
                <w:bCs/>
                <w:sz w:val="26"/>
                <w:szCs w:val="26"/>
              </w:rPr>
              <w:t>Status</w:t>
            </w:r>
          </w:p>
        </w:tc>
        <w:tc>
          <w:tcPr>
            <w:tcW w:w="2403" w:type="dxa"/>
          </w:tcPr>
          <w:p w14:paraId="73888B77" w14:textId="77777777" w:rsidR="004F6BD0" w:rsidRPr="004F6BD0" w:rsidRDefault="004F6BD0" w:rsidP="004F6BD0">
            <w:pPr>
              <w:jc w:val="center"/>
              <w:rPr>
                <w:b/>
                <w:bCs/>
                <w:sz w:val="26"/>
                <w:szCs w:val="26"/>
              </w:rPr>
            </w:pPr>
            <w:r w:rsidRPr="004F6BD0">
              <w:rPr>
                <w:b/>
                <w:bCs/>
                <w:sz w:val="26"/>
                <w:szCs w:val="26"/>
              </w:rPr>
              <w:t>Page</w:t>
            </w:r>
          </w:p>
        </w:tc>
      </w:tr>
      <w:tr w:rsidR="00254BCF" w14:paraId="4F818D28" w14:textId="77777777" w:rsidTr="00343DBF">
        <w:tc>
          <w:tcPr>
            <w:tcW w:w="4506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1DD7264C" w14:textId="40EE4D67" w:rsidR="00254BCF" w:rsidRPr="00CF6B8F" w:rsidRDefault="00CF6B8F" w:rsidP="00CF6B8F">
            <w:r w:rsidRPr="00CF6B8F">
              <w:t>1)</w:t>
            </w:r>
            <w:r w:rsidR="004E6731">
              <w:t xml:space="preserve"> Using </w:t>
            </w:r>
            <w:r w:rsidR="000C4A59">
              <w:t>HTML/</w:t>
            </w:r>
            <w:r w:rsidR="004E6731">
              <w:t>CSS and making CV</w:t>
            </w:r>
          </w:p>
        </w:tc>
        <w:tc>
          <w:tcPr>
            <w:tcW w:w="2441" w:type="dxa"/>
          </w:tcPr>
          <w:p w14:paraId="61E4F844" w14:textId="1C47BF65" w:rsidR="00254BCF" w:rsidRDefault="00254BCF" w:rsidP="004F6BD0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Done</w:t>
            </w:r>
          </w:p>
        </w:tc>
        <w:tc>
          <w:tcPr>
            <w:tcW w:w="2403" w:type="dxa"/>
          </w:tcPr>
          <w:p w14:paraId="28152D8F" w14:textId="105AF25D" w:rsidR="00254BCF" w:rsidRDefault="00473EC7" w:rsidP="004F6BD0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</w:t>
            </w:r>
          </w:p>
        </w:tc>
      </w:tr>
      <w:tr w:rsidR="00254BCF" w14:paraId="2515C588" w14:textId="77777777" w:rsidTr="00403B8F">
        <w:tc>
          <w:tcPr>
            <w:tcW w:w="4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F68E20" w14:textId="552F2E7F" w:rsidR="00254BCF" w:rsidRPr="00254BCF" w:rsidRDefault="006F62ED" w:rsidP="00254BCF">
            <w:r w:rsidRPr="00B96A2D">
              <w:t>2</w:t>
            </w:r>
            <w:r w:rsidR="00570272">
              <w:t>)</w:t>
            </w:r>
            <w:r w:rsidR="00A223E0">
              <w:t xml:space="preserve">Access to </w:t>
            </w:r>
            <w:r w:rsidR="00803935" w:rsidRPr="00570272">
              <w:t>Exercise1</w:t>
            </w:r>
            <w:r w:rsidR="00803935">
              <w:t xml:space="preserve"> </w:t>
            </w:r>
            <w:r w:rsidR="00A223E0">
              <w:t xml:space="preserve">and do as guidance </w:t>
            </w:r>
          </w:p>
        </w:tc>
        <w:tc>
          <w:tcPr>
            <w:tcW w:w="2441" w:type="dxa"/>
          </w:tcPr>
          <w:p w14:paraId="47B71A6C" w14:textId="77777777" w:rsidR="00254BCF" w:rsidRDefault="00254BCF" w:rsidP="004F6BD0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Done</w:t>
            </w:r>
          </w:p>
        </w:tc>
        <w:tc>
          <w:tcPr>
            <w:tcW w:w="2403" w:type="dxa"/>
          </w:tcPr>
          <w:p w14:paraId="567D6EF0" w14:textId="02CD99D3" w:rsidR="00254BCF" w:rsidRDefault="00F149B9" w:rsidP="004F6BD0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2</w:t>
            </w:r>
          </w:p>
        </w:tc>
      </w:tr>
      <w:tr w:rsidR="00066EF8" w14:paraId="3E0FA937" w14:textId="77777777" w:rsidTr="00403B8F">
        <w:tc>
          <w:tcPr>
            <w:tcW w:w="4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B87295D" w14:textId="3A5381D0" w:rsidR="00066EF8" w:rsidRPr="00254BCF" w:rsidRDefault="00DC2BB5" w:rsidP="00254BCF">
            <w:r w:rsidRPr="00DC2BB5">
              <w:t>3)</w:t>
            </w:r>
            <w:r w:rsidR="00570272">
              <w:t xml:space="preserve"> Access to </w:t>
            </w:r>
            <w:r w:rsidR="00570272" w:rsidRPr="00570272">
              <w:t>Exercise</w:t>
            </w:r>
            <w:r w:rsidR="00803935">
              <w:t>2</w:t>
            </w:r>
            <w:r w:rsidR="00570272">
              <w:t xml:space="preserve"> and do as guidance </w:t>
            </w:r>
          </w:p>
        </w:tc>
        <w:tc>
          <w:tcPr>
            <w:tcW w:w="2441" w:type="dxa"/>
          </w:tcPr>
          <w:p w14:paraId="5B4A8663" w14:textId="145EA9B5" w:rsidR="00066EF8" w:rsidRDefault="006C1FA5" w:rsidP="004F6BD0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Done</w:t>
            </w:r>
          </w:p>
        </w:tc>
        <w:tc>
          <w:tcPr>
            <w:tcW w:w="2403" w:type="dxa"/>
          </w:tcPr>
          <w:p w14:paraId="5512673E" w14:textId="24AB6D1E" w:rsidR="00066EF8" w:rsidRDefault="00565AFD" w:rsidP="004F6BD0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5</w:t>
            </w:r>
          </w:p>
        </w:tc>
      </w:tr>
    </w:tbl>
    <w:p w14:paraId="3E4C81B3" w14:textId="77777777" w:rsidR="004F6BD0" w:rsidRDefault="004F6BD0" w:rsidP="004F6BD0">
      <w:pPr>
        <w:jc w:val="both"/>
        <w:rPr>
          <w:sz w:val="26"/>
          <w:szCs w:val="26"/>
        </w:rPr>
      </w:pPr>
    </w:p>
    <w:p w14:paraId="32FCE2AD" w14:textId="15A0DC8C" w:rsidR="00396EE1" w:rsidRDefault="00161904" w:rsidP="00855DEF">
      <w:pPr>
        <w:jc w:val="both"/>
        <w:rPr>
          <w:sz w:val="26"/>
          <w:szCs w:val="26"/>
        </w:rPr>
      </w:pPr>
      <w:r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2B7BA16" wp14:editId="7D6AA49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444172" cy="284400"/>
                <wp:effectExtent l="0" t="0" r="16510" b="825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4172" cy="28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CC9BBD" w14:textId="09A21061" w:rsidR="00161904" w:rsidRPr="00860814" w:rsidRDefault="00161904" w:rsidP="00161904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elf-scrores</w:t>
                            </w:r>
                            <w:r w:rsidRPr="00860814">
                              <w:rPr>
                                <w:b/>
                                <w:bCs/>
                              </w:rPr>
                              <w:t>:</w:t>
                            </w:r>
                            <w:r w:rsidR="00066EF8">
                              <w:rPr>
                                <w:b/>
                                <w:bCs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2B7BA1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0;margin-top:0;width:113.7pt;height:22.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" fillcolor="white [3201]" strokeweight=".5pt">
                <v:textbox>
                  <w:txbxContent>
                    <w:p w14:paraId="2BCC9BBD" w14:textId="09A21061" w:rsidR="00161904" w:rsidRPr="00860814" w:rsidRDefault="00161904" w:rsidP="00161904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elf-scrores</w:t>
                      </w:r>
                      <w:r w:rsidRPr="00860814">
                        <w:rPr>
                          <w:b/>
                          <w:bCs/>
                        </w:rPr>
                        <w:t>:</w:t>
                      </w:r>
                      <w:r w:rsidR="00066EF8">
                        <w:rPr>
                          <w:b/>
                          <w:bCs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</w:p>
    <w:p w14:paraId="5739B0D0" w14:textId="5B410E7C" w:rsidR="00855DEF" w:rsidRDefault="00855DEF" w:rsidP="00855DEF">
      <w:pPr>
        <w:jc w:val="both"/>
        <w:rPr>
          <w:sz w:val="26"/>
          <w:szCs w:val="26"/>
        </w:rPr>
      </w:pPr>
    </w:p>
    <w:p w14:paraId="69D57ED1" w14:textId="6C1A106F" w:rsidR="00855DEF" w:rsidRDefault="00855DEF" w:rsidP="00855DEF">
      <w:pPr>
        <w:jc w:val="both"/>
        <w:rPr>
          <w:sz w:val="26"/>
          <w:szCs w:val="26"/>
        </w:rPr>
      </w:pPr>
      <w:r>
        <w:rPr>
          <w:sz w:val="26"/>
          <w:szCs w:val="26"/>
        </w:rPr>
        <w:t xml:space="preserve">Link GitHub: </w:t>
      </w:r>
      <w:hyperlink r:id="rId8" w:history="1">
        <w:r w:rsidR="000C4A59" w:rsidRPr="005066D5">
          <w:rPr>
            <w:rStyle w:val="Hyperlink"/>
            <w:sz w:val="26"/>
            <w:szCs w:val="26"/>
          </w:rPr>
          <w:t>https://github.com/VanBang1/MSIS207.N11.CTTT-19521236</w:t>
        </w:r>
      </w:hyperlink>
    </w:p>
    <w:p w14:paraId="65C4C1F0" w14:textId="3AE58363" w:rsidR="000C4A59" w:rsidRDefault="000C4A59" w:rsidP="00855DEF">
      <w:pPr>
        <w:jc w:val="both"/>
        <w:rPr>
          <w:sz w:val="26"/>
          <w:szCs w:val="26"/>
        </w:rPr>
      </w:pPr>
    </w:p>
    <w:p w14:paraId="11EE3367" w14:textId="5B92D20E" w:rsidR="000C4A59" w:rsidRPr="006C7F71" w:rsidRDefault="002E5137" w:rsidP="002E5137">
      <w:pPr>
        <w:jc w:val="both"/>
        <w:rPr>
          <w:b/>
          <w:bCs/>
          <w:sz w:val="28"/>
          <w:szCs w:val="28"/>
        </w:rPr>
      </w:pPr>
      <w:r w:rsidRPr="006C7F71">
        <w:rPr>
          <w:b/>
          <w:bCs/>
          <w:sz w:val="28"/>
          <w:szCs w:val="28"/>
        </w:rPr>
        <w:t>1) Using HTML/CSS and making CV</w:t>
      </w:r>
    </w:p>
    <w:p w14:paraId="2A913AE7" w14:textId="01D40953" w:rsidR="00FC2843" w:rsidRPr="000D4418" w:rsidRDefault="000D4418" w:rsidP="002E5137">
      <w:pPr>
        <w:jc w:val="both"/>
        <w:rPr>
          <w:sz w:val="26"/>
          <w:szCs w:val="26"/>
        </w:rPr>
      </w:pPr>
      <w:r>
        <w:rPr>
          <w:sz w:val="26"/>
          <w:szCs w:val="26"/>
        </w:rPr>
        <w:t xml:space="preserve">File name: </w:t>
      </w:r>
      <w:r w:rsidRPr="000D4418">
        <w:rPr>
          <w:sz w:val="26"/>
          <w:szCs w:val="26"/>
        </w:rPr>
        <w:t>HomeWork_1.html</w:t>
      </w:r>
    </w:p>
    <w:p w14:paraId="7D08F57A" w14:textId="5453A208" w:rsidR="00FC2843" w:rsidRDefault="00566DFE" w:rsidP="002E5137">
      <w:pPr>
        <w:jc w:val="both"/>
        <w:rPr>
          <w:b/>
          <w:bCs/>
          <w:sz w:val="26"/>
          <w:szCs w:val="26"/>
        </w:rPr>
      </w:pPr>
      <w:r w:rsidRPr="00566DFE">
        <w:rPr>
          <w:b/>
          <w:bCs/>
          <w:noProof/>
          <w:sz w:val="26"/>
          <w:szCs w:val="26"/>
        </w:rPr>
        <w:drawing>
          <wp:inline distT="0" distB="0" distL="0" distR="0" wp14:anchorId="21ABA457" wp14:editId="4B0A170E">
            <wp:extent cx="5943600" cy="3892550"/>
            <wp:effectExtent l="0" t="0" r="0" b="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BFD27" w14:textId="5AAB7864" w:rsidR="0030051A" w:rsidRDefault="0030051A" w:rsidP="002E5137">
      <w:pPr>
        <w:jc w:val="both"/>
        <w:rPr>
          <w:b/>
          <w:bCs/>
          <w:sz w:val="26"/>
          <w:szCs w:val="26"/>
        </w:rPr>
      </w:pPr>
    </w:p>
    <w:p w14:paraId="4024D5ED" w14:textId="621607A6" w:rsidR="00680071" w:rsidRDefault="00803935" w:rsidP="002E5137">
      <w:pPr>
        <w:jc w:val="both"/>
        <w:rPr>
          <w:b/>
          <w:bCs/>
          <w:sz w:val="28"/>
          <w:szCs w:val="28"/>
        </w:rPr>
      </w:pPr>
      <w:r w:rsidRPr="00F34BCF">
        <w:rPr>
          <w:b/>
          <w:bCs/>
          <w:sz w:val="28"/>
          <w:szCs w:val="28"/>
        </w:rPr>
        <w:t>2)Access to Exercise1 and do as guidance</w:t>
      </w:r>
    </w:p>
    <w:p w14:paraId="02305BC7" w14:textId="6CF6F3B6" w:rsidR="00F02B29" w:rsidRPr="006347DC" w:rsidRDefault="00F02B29" w:rsidP="002E5137">
      <w:pPr>
        <w:jc w:val="both"/>
        <w:rPr>
          <w:b/>
          <w:bCs/>
        </w:rPr>
      </w:pPr>
      <w:r>
        <w:rPr>
          <w:sz w:val="26"/>
          <w:szCs w:val="26"/>
        </w:rPr>
        <w:t xml:space="preserve">File name: </w:t>
      </w:r>
      <w:r w:rsidRPr="008D27B8">
        <w:rPr>
          <w:sz w:val="26"/>
          <w:szCs w:val="26"/>
        </w:rPr>
        <w:t>Excercise</w:t>
      </w:r>
      <w:r>
        <w:rPr>
          <w:sz w:val="26"/>
          <w:szCs w:val="26"/>
        </w:rPr>
        <w:t>1</w:t>
      </w:r>
      <w:r w:rsidRPr="008D27B8">
        <w:rPr>
          <w:sz w:val="26"/>
          <w:szCs w:val="26"/>
        </w:rPr>
        <w:t>.html</w:t>
      </w:r>
    </w:p>
    <w:p w14:paraId="1161E38C" w14:textId="35A53879" w:rsidR="006E019E" w:rsidRDefault="006E019E" w:rsidP="002E5137">
      <w:pPr>
        <w:jc w:val="both"/>
        <w:rPr>
          <w:b/>
          <w:bCs/>
          <w:sz w:val="28"/>
          <w:szCs w:val="28"/>
        </w:rPr>
      </w:pPr>
      <w:r w:rsidRPr="006E019E">
        <w:rPr>
          <w:b/>
          <w:bCs/>
          <w:sz w:val="28"/>
          <w:szCs w:val="28"/>
        </w:rPr>
        <w:lastRenderedPageBreak/>
        <w:drawing>
          <wp:inline distT="0" distB="0" distL="0" distR="0" wp14:anchorId="5CCB3001" wp14:editId="3F05A545">
            <wp:extent cx="5943600" cy="516890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6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7574F" w:rsidRPr="0007574F">
        <w:rPr>
          <w:b/>
          <w:bCs/>
          <w:sz w:val="28"/>
          <w:szCs w:val="28"/>
        </w:rPr>
        <w:lastRenderedPageBreak/>
        <w:drawing>
          <wp:inline distT="0" distB="0" distL="0" distR="0" wp14:anchorId="1E744989" wp14:editId="3E708AB1">
            <wp:extent cx="5943600" cy="5161915"/>
            <wp:effectExtent l="0" t="0" r="0" b="635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6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CCBBA" w14:textId="77777777" w:rsidR="006E019E" w:rsidRPr="00F34BCF" w:rsidRDefault="006E019E" w:rsidP="002E5137">
      <w:pPr>
        <w:jc w:val="both"/>
        <w:rPr>
          <w:b/>
          <w:bCs/>
          <w:sz w:val="28"/>
          <w:szCs w:val="28"/>
        </w:rPr>
      </w:pPr>
    </w:p>
    <w:p w14:paraId="32709C87" w14:textId="2531C78A" w:rsidR="0042066E" w:rsidRDefault="0042066E" w:rsidP="002E5137">
      <w:pPr>
        <w:jc w:val="both"/>
        <w:rPr>
          <w:b/>
          <w:bCs/>
        </w:rPr>
      </w:pPr>
    </w:p>
    <w:p w14:paraId="01C0C5CA" w14:textId="4A7C0129" w:rsidR="0042066E" w:rsidRPr="00F34BCF" w:rsidRDefault="0042066E" w:rsidP="002E5137">
      <w:pPr>
        <w:jc w:val="both"/>
        <w:rPr>
          <w:b/>
          <w:bCs/>
          <w:sz w:val="28"/>
          <w:szCs w:val="28"/>
        </w:rPr>
      </w:pPr>
      <w:r w:rsidRPr="00F34BCF">
        <w:rPr>
          <w:b/>
          <w:bCs/>
          <w:sz w:val="28"/>
          <w:szCs w:val="28"/>
        </w:rPr>
        <w:t>3) Access to Exercise2 and do as guidance</w:t>
      </w:r>
    </w:p>
    <w:p w14:paraId="12455BA9" w14:textId="3DC74D63" w:rsidR="00F34BCF" w:rsidRPr="0042066E" w:rsidRDefault="00F34BCF" w:rsidP="002E5137">
      <w:pPr>
        <w:jc w:val="both"/>
        <w:rPr>
          <w:b/>
          <w:bCs/>
        </w:rPr>
      </w:pPr>
      <w:r>
        <w:rPr>
          <w:sz w:val="26"/>
          <w:szCs w:val="26"/>
        </w:rPr>
        <w:t>File name:</w:t>
      </w:r>
      <w:r w:rsidR="008D27B8">
        <w:rPr>
          <w:sz w:val="26"/>
          <w:szCs w:val="26"/>
        </w:rPr>
        <w:t xml:space="preserve"> </w:t>
      </w:r>
      <w:r w:rsidR="008D27B8" w:rsidRPr="008D27B8">
        <w:rPr>
          <w:sz w:val="26"/>
          <w:szCs w:val="26"/>
        </w:rPr>
        <w:t>Excercise2.html</w:t>
      </w:r>
    </w:p>
    <w:p w14:paraId="0554BDB9" w14:textId="77216323" w:rsidR="0030051A" w:rsidRDefault="0042066E" w:rsidP="002E5137">
      <w:pPr>
        <w:jc w:val="both"/>
        <w:rPr>
          <w:b/>
          <w:bCs/>
          <w:sz w:val="26"/>
          <w:szCs w:val="26"/>
        </w:rPr>
      </w:pPr>
      <w:r w:rsidRPr="0042066E">
        <w:rPr>
          <w:b/>
          <w:bCs/>
          <w:noProof/>
          <w:sz w:val="26"/>
          <w:szCs w:val="26"/>
        </w:rPr>
        <w:lastRenderedPageBreak/>
        <w:drawing>
          <wp:inline distT="0" distB="0" distL="0" distR="0" wp14:anchorId="09643BF2" wp14:editId="4FC21C43">
            <wp:extent cx="5943600" cy="3189605"/>
            <wp:effectExtent l="0" t="0" r="4445" b="6985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54009" w14:textId="41B5A2D0" w:rsidR="008501D5" w:rsidRDefault="008501D5" w:rsidP="002E5137">
      <w:pPr>
        <w:jc w:val="both"/>
        <w:rPr>
          <w:b/>
          <w:bCs/>
          <w:sz w:val="26"/>
          <w:szCs w:val="26"/>
        </w:rPr>
      </w:pPr>
      <w:r w:rsidRPr="008501D5">
        <w:rPr>
          <w:b/>
          <w:bCs/>
          <w:noProof/>
          <w:sz w:val="26"/>
          <w:szCs w:val="26"/>
        </w:rPr>
        <w:drawing>
          <wp:inline distT="0" distB="0" distL="0" distR="0" wp14:anchorId="7B4FC8A8" wp14:editId="1632DA15">
            <wp:extent cx="4732533" cy="4468098"/>
            <wp:effectExtent l="0" t="0" r="0" b="889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34762" cy="447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3D97B" w14:textId="60AE60FD" w:rsidR="009F3D87" w:rsidRPr="0030051A" w:rsidRDefault="009F3D87" w:rsidP="002E5137">
      <w:pPr>
        <w:jc w:val="both"/>
        <w:rPr>
          <w:b/>
          <w:bCs/>
          <w:sz w:val="26"/>
          <w:szCs w:val="26"/>
        </w:rPr>
      </w:pPr>
      <w:r w:rsidRPr="009F3D87">
        <w:rPr>
          <w:b/>
          <w:bCs/>
          <w:noProof/>
          <w:sz w:val="26"/>
          <w:szCs w:val="26"/>
        </w:rPr>
        <w:lastRenderedPageBreak/>
        <w:drawing>
          <wp:inline distT="0" distB="0" distL="0" distR="0" wp14:anchorId="1CCBC3BF" wp14:editId="77BE7902">
            <wp:extent cx="5943600" cy="5208905"/>
            <wp:effectExtent l="0" t="0" r="0" b="0"/>
            <wp:docPr id="6" name="Picture 6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 with low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0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F3D87" w:rsidRPr="0030051A">
      <w:footerReference w:type="default" r:id="rId1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63149" w14:textId="77777777" w:rsidR="00034FDF" w:rsidRDefault="00034FDF" w:rsidP="00161904">
      <w:r>
        <w:separator/>
      </w:r>
    </w:p>
  </w:endnote>
  <w:endnote w:type="continuationSeparator" w:id="0">
    <w:p w14:paraId="7B81B754" w14:textId="77777777" w:rsidR="00034FDF" w:rsidRDefault="00034FDF" w:rsidP="001619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C3B694" w14:textId="77777777" w:rsidR="00161904" w:rsidRDefault="00161904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0C401859" w14:textId="77777777" w:rsidR="00161904" w:rsidRDefault="001619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B5D4B" w14:textId="77777777" w:rsidR="00034FDF" w:rsidRDefault="00034FDF" w:rsidP="00161904">
      <w:r>
        <w:separator/>
      </w:r>
    </w:p>
  </w:footnote>
  <w:footnote w:type="continuationSeparator" w:id="0">
    <w:p w14:paraId="5AA72484" w14:textId="77777777" w:rsidR="00034FDF" w:rsidRDefault="00034FDF" w:rsidP="001619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64EE7"/>
    <w:multiLevelType w:val="hybridMultilevel"/>
    <w:tmpl w:val="F8A6C478"/>
    <w:lvl w:ilvl="0" w:tplc="0664981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A54A3"/>
    <w:multiLevelType w:val="hybridMultilevel"/>
    <w:tmpl w:val="66BEE1DE"/>
    <w:lvl w:ilvl="0" w:tplc="B9E8ABC4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6573E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FC335FB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" w15:restartNumberingAfterBreak="0">
    <w:nsid w:val="28E648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9F663AE"/>
    <w:multiLevelType w:val="hybridMultilevel"/>
    <w:tmpl w:val="A7029CE0"/>
    <w:lvl w:ilvl="0" w:tplc="54604496">
      <w:start w:val="1"/>
      <w:numFmt w:val="decimal"/>
      <w:lvlText w:val="%1)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406F86"/>
    <w:multiLevelType w:val="multilevel"/>
    <w:tmpl w:val="2CDC7E9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DAC20EF"/>
    <w:multiLevelType w:val="multilevel"/>
    <w:tmpl w:val="62AE08D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4104B35"/>
    <w:multiLevelType w:val="multilevel"/>
    <w:tmpl w:val="42BA6AB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9045DA5"/>
    <w:multiLevelType w:val="hybridMultilevel"/>
    <w:tmpl w:val="5C5E1892"/>
    <w:lvl w:ilvl="0" w:tplc="913885F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41D5D"/>
    <w:multiLevelType w:val="multilevel"/>
    <w:tmpl w:val="1FFC87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57F5163B"/>
    <w:multiLevelType w:val="multilevel"/>
    <w:tmpl w:val="1FFC87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624A7654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63D07D6F"/>
    <w:multiLevelType w:val="multilevel"/>
    <w:tmpl w:val="A1942E0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70D602E0"/>
    <w:multiLevelType w:val="hybridMultilevel"/>
    <w:tmpl w:val="7A7ED1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E21F8B"/>
    <w:multiLevelType w:val="hybridMultilevel"/>
    <w:tmpl w:val="BCCA45E8"/>
    <w:lvl w:ilvl="0" w:tplc="7BF4ACF0">
      <w:start w:val="1"/>
      <w:numFmt w:val="decimal"/>
      <w:pStyle w:val="Heading2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02906999">
    <w:abstractNumId w:val="1"/>
  </w:num>
  <w:num w:numId="2" w16cid:durableId="796678634">
    <w:abstractNumId w:val="7"/>
  </w:num>
  <w:num w:numId="3" w16cid:durableId="155918925">
    <w:abstractNumId w:val="13"/>
  </w:num>
  <w:num w:numId="4" w16cid:durableId="1533882853">
    <w:abstractNumId w:val="11"/>
  </w:num>
  <w:num w:numId="5" w16cid:durableId="1513757039">
    <w:abstractNumId w:val="10"/>
  </w:num>
  <w:num w:numId="6" w16cid:durableId="699009507">
    <w:abstractNumId w:val="8"/>
  </w:num>
  <w:num w:numId="7" w16cid:durableId="113253208">
    <w:abstractNumId w:val="2"/>
  </w:num>
  <w:num w:numId="8" w16cid:durableId="1445923214">
    <w:abstractNumId w:val="4"/>
  </w:num>
  <w:num w:numId="9" w16cid:durableId="241645755">
    <w:abstractNumId w:val="12"/>
  </w:num>
  <w:num w:numId="10" w16cid:durableId="1619220043">
    <w:abstractNumId w:val="3"/>
  </w:num>
  <w:num w:numId="11" w16cid:durableId="818158110">
    <w:abstractNumId w:val="6"/>
  </w:num>
  <w:num w:numId="12" w16cid:durableId="2074347635">
    <w:abstractNumId w:val="15"/>
  </w:num>
  <w:num w:numId="13" w16cid:durableId="2046171211">
    <w:abstractNumId w:val="14"/>
  </w:num>
  <w:num w:numId="14" w16cid:durableId="1096441448">
    <w:abstractNumId w:val="9"/>
  </w:num>
  <w:num w:numId="15" w16cid:durableId="591857138">
    <w:abstractNumId w:val="0"/>
  </w:num>
  <w:num w:numId="16" w16cid:durableId="193358405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sTAxt7QwMjE1NDNV0lEKTi0uzszPAykwrAUA5P1ILiwAAAA="/>
  </w:docVars>
  <w:rsids>
    <w:rsidRoot w:val="004F6BD0"/>
    <w:rsid w:val="00034FDF"/>
    <w:rsid w:val="000427EE"/>
    <w:rsid w:val="00043945"/>
    <w:rsid w:val="00051B59"/>
    <w:rsid w:val="00066EF8"/>
    <w:rsid w:val="0007574F"/>
    <w:rsid w:val="000A052F"/>
    <w:rsid w:val="000C4A59"/>
    <w:rsid w:val="000D1504"/>
    <w:rsid w:val="000D4418"/>
    <w:rsid w:val="000E35A2"/>
    <w:rsid w:val="0010347E"/>
    <w:rsid w:val="00130152"/>
    <w:rsid w:val="00161904"/>
    <w:rsid w:val="00171628"/>
    <w:rsid w:val="001A42E5"/>
    <w:rsid w:val="001A7F67"/>
    <w:rsid w:val="001B514E"/>
    <w:rsid w:val="001D71BA"/>
    <w:rsid w:val="001F180C"/>
    <w:rsid w:val="001F5DEC"/>
    <w:rsid w:val="002052A7"/>
    <w:rsid w:val="00206A1F"/>
    <w:rsid w:val="0022101C"/>
    <w:rsid w:val="00254BCF"/>
    <w:rsid w:val="00260765"/>
    <w:rsid w:val="002A3CB7"/>
    <w:rsid w:val="002B54A4"/>
    <w:rsid w:val="002E5137"/>
    <w:rsid w:val="0030051A"/>
    <w:rsid w:val="0031484F"/>
    <w:rsid w:val="00323021"/>
    <w:rsid w:val="003271BA"/>
    <w:rsid w:val="00332274"/>
    <w:rsid w:val="00342AB8"/>
    <w:rsid w:val="0036051D"/>
    <w:rsid w:val="00393AA9"/>
    <w:rsid w:val="00396EE1"/>
    <w:rsid w:val="003A38C8"/>
    <w:rsid w:val="003A4043"/>
    <w:rsid w:val="003A491D"/>
    <w:rsid w:val="003C0DE6"/>
    <w:rsid w:val="003E21AF"/>
    <w:rsid w:val="0042066E"/>
    <w:rsid w:val="00450A89"/>
    <w:rsid w:val="00467800"/>
    <w:rsid w:val="00470527"/>
    <w:rsid w:val="00473EC7"/>
    <w:rsid w:val="004974D8"/>
    <w:rsid w:val="004C516B"/>
    <w:rsid w:val="004D7BC9"/>
    <w:rsid w:val="004E6731"/>
    <w:rsid w:val="004F4849"/>
    <w:rsid w:val="004F6BD0"/>
    <w:rsid w:val="004F7825"/>
    <w:rsid w:val="00505186"/>
    <w:rsid w:val="0051793F"/>
    <w:rsid w:val="00551D42"/>
    <w:rsid w:val="00565AFD"/>
    <w:rsid w:val="00566DFE"/>
    <w:rsid w:val="00570272"/>
    <w:rsid w:val="00587788"/>
    <w:rsid w:val="005E004D"/>
    <w:rsid w:val="005F3ED8"/>
    <w:rsid w:val="00623E9B"/>
    <w:rsid w:val="006263D3"/>
    <w:rsid w:val="006347DC"/>
    <w:rsid w:val="00665465"/>
    <w:rsid w:val="00680071"/>
    <w:rsid w:val="006836A2"/>
    <w:rsid w:val="006C1FA5"/>
    <w:rsid w:val="006C7F71"/>
    <w:rsid w:val="006D09CA"/>
    <w:rsid w:val="006E019E"/>
    <w:rsid w:val="006E3C1B"/>
    <w:rsid w:val="006F62ED"/>
    <w:rsid w:val="00712307"/>
    <w:rsid w:val="007735DF"/>
    <w:rsid w:val="007B3088"/>
    <w:rsid w:val="007D47CB"/>
    <w:rsid w:val="00803935"/>
    <w:rsid w:val="0082759A"/>
    <w:rsid w:val="00847576"/>
    <w:rsid w:val="008501D5"/>
    <w:rsid w:val="00855DEF"/>
    <w:rsid w:val="00860814"/>
    <w:rsid w:val="008861B2"/>
    <w:rsid w:val="008A3945"/>
    <w:rsid w:val="008D27B8"/>
    <w:rsid w:val="008F428D"/>
    <w:rsid w:val="008F4420"/>
    <w:rsid w:val="008F55AF"/>
    <w:rsid w:val="00914F25"/>
    <w:rsid w:val="0091758F"/>
    <w:rsid w:val="00941D3B"/>
    <w:rsid w:val="00954B01"/>
    <w:rsid w:val="00966980"/>
    <w:rsid w:val="009725E9"/>
    <w:rsid w:val="009A6F10"/>
    <w:rsid w:val="009F3D87"/>
    <w:rsid w:val="009F57A8"/>
    <w:rsid w:val="009F7E05"/>
    <w:rsid w:val="00A223E0"/>
    <w:rsid w:val="00AD0DE4"/>
    <w:rsid w:val="00AE0510"/>
    <w:rsid w:val="00AE1F0D"/>
    <w:rsid w:val="00B30AD0"/>
    <w:rsid w:val="00B316A5"/>
    <w:rsid w:val="00B5368A"/>
    <w:rsid w:val="00B96A2D"/>
    <w:rsid w:val="00BA4B3A"/>
    <w:rsid w:val="00BB20EC"/>
    <w:rsid w:val="00BC6886"/>
    <w:rsid w:val="00BD167B"/>
    <w:rsid w:val="00BE2B9B"/>
    <w:rsid w:val="00BF3822"/>
    <w:rsid w:val="00C0495C"/>
    <w:rsid w:val="00C260CD"/>
    <w:rsid w:val="00C51454"/>
    <w:rsid w:val="00C639EE"/>
    <w:rsid w:val="00C86E16"/>
    <w:rsid w:val="00CA1D00"/>
    <w:rsid w:val="00CC3605"/>
    <w:rsid w:val="00CC6EF9"/>
    <w:rsid w:val="00CF6B8F"/>
    <w:rsid w:val="00D67017"/>
    <w:rsid w:val="00D67BB3"/>
    <w:rsid w:val="00D93B4D"/>
    <w:rsid w:val="00DB3E16"/>
    <w:rsid w:val="00DC2BB5"/>
    <w:rsid w:val="00DE3930"/>
    <w:rsid w:val="00DE4F72"/>
    <w:rsid w:val="00E13D4E"/>
    <w:rsid w:val="00E2140C"/>
    <w:rsid w:val="00EC07A9"/>
    <w:rsid w:val="00EC0B13"/>
    <w:rsid w:val="00EE10B0"/>
    <w:rsid w:val="00F02B29"/>
    <w:rsid w:val="00F149B9"/>
    <w:rsid w:val="00F269A6"/>
    <w:rsid w:val="00F34BCF"/>
    <w:rsid w:val="00F868B6"/>
    <w:rsid w:val="00F9248F"/>
    <w:rsid w:val="00FC2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7788BB"/>
  <w15:chartTrackingRefBased/>
  <w15:docId w15:val="{74E04140-129D-C240-BF5A-2A881A2D2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2B29"/>
    <w:rPr>
      <w:rFonts w:ascii="Times New Roman" w:hAnsi="Times New Roman"/>
    </w:rPr>
  </w:style>
  <w:style w:type="paragraph" w:styleId="Heading1">
    <w:name w:val="heading 1"/>
    <w:next w:val="BodyText"/>
    <w:link w:val="Heading1Char"/>
    <w:autoRedefine/>
    <w:uiPriority w:val="9"/>
    <w:qFormat/>
    <w:rsid w:val="00860814"/>
    <w:pPr>
      <w:keepNext/>
      <w:keepLines/>
      <w:spacing w:before="240"/>
      <w:outlineLvl w:val="0"/>
    </w:pPr>
    <w:rPr>
      <w:rFonts w:ascii="Times New Roman" w:eastAsiaTheme="majorEastAsia" w:hAnsi="Times New Roman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next w:val="BodyText"/>
    <w:link w:val="Heading2Char"/>
    <w:autoRedefine/>
    <w:uiPriority w:val="9"/>
    <w:unhideWhenUsed/>
    <w:qFormat/>
    <w:rsid w:val="00860814"/>
    <w:pPr>
      <w:numPr>
        <w:numId w:val="12"/>
      </w:numPr>
      <w:spacing w:before="40"/>
      <w:outlineLvl w:val="1"/>
    </w:pPr>
    <w:rPr>
      <w:rFonts w:ascii="Times New Roman" w:eastAsiaTheme="majorEastAsia" w:hAnsi="Times New Roman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E21AF"/>
    <w:rPr>
      <w:rFonts w:ascii="Times New Roman" w:eastAsiaTheme="majorEastAsia" w:hAnsi="Times New Roman" w:cstheme="majorBidi"/>
      <w:b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60814"/>
    <w:rPr>
      <w:rFonts w:ascii="Times New Roman" w:eastAsiaTheme="majorEastAsia" w:hAnsi="Times New Roman" w:cstheme="majorBidi"/>
      <w:b/>
      <w:color w:val="2F5496" w:themeColor="accent1" w:themeShade="BF"/>
      <w:sz w:val="26"/>
      <w:szCs w:val="26"/>
      <w:lang w:val="en-US"/>
    </w:rPr>
  </w:style>
  <w:style w:type="paragraph" w:styleId="BodyText">
    <w:name w:val="Body Text"/>
    <w:basedOn w:val="Normal"/>
    <w:link w:val="BodyTextChar"/>
    <w:autoRedefine/>
    <w:uiPriority w:val="99"/>
    <w:semiHidden/>
    <w:unhideWhenUsed/>
    <w:rsid w:val="003E21A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E21AF"/>
    <w:rPr>
      <w:rFonts w:ascii="Times New Roman" w:hAnsi="Times New Roman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60814"/>
    <w:pPr>
      <w:contextualSpacing/>
      <w:jc w:val="center"/>
    </w:pPr>
    <w:rPr>
      <w:rFonts w:eastAsiaTheme="majorEastAsia" w:cstheme="majorBidi"/>
      <w:b/>
      <w:color w:val="0070C0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60814"/>
    <w:rPr>
      <w:rFonts w:ascii="Times New Roman" w:eastAsiaTheme="majorEastAsia" w:hAnsi="Times New Roman" w:cstheme="majorBidi"/>
      <w:b/>
      <w:color w:val="0070C0"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4F6B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61904"/>
    <w:pPr>
      <w:tabs>
        <w:tab w:val="center" w:pos="4680"/>
        <w:tab w:val="right" w:pos="9360"/>
      </w:tabs>
    </w:pPr>
  </w:style>
  <w:style w:type="character" w:customStyle="1" w:styleId="Heading3Char">
    <w:name w:val="Heading 3 Char"/>
    <w:basedOn w:val="DefaultParagraphFont"/>
    <w:uiPriority w:val="9"/>
    <w:semiHidden/>
    <w:rsid w:val="00860814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uiPriority w:val="9"/>
    <w:semiHidden/>
    <w:rsid w:val="0086081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uiPriority w:val="9"/>
    <w:semiHidden/>
    <w:rsid w:val="00860814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uiPriority w:val="9"/>
    <w:semiHidden/>
    <w:rsid w:val="00860814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uiPriority w:val="9"/>
    <w:semiHidden/>
    <w:rsid w:val="00860814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uiPriority w:val="9"/>
    <w:semiHidden/>
    <w:rsid w:val="0086081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uiPriority w:val="9"/>
    <w:semiHidden/>
    <w:rsid w:val="0086081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16190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6190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1904"/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10347E"/>
    <w:pPr>
      <w:ind w:left="720"/>
      <w:contextualSpacing/>
    </w:pPr>
  </w:style>
  <w:style w:type="character" w:customStyle="1" w:styleId="jlqj4b">
    <w:name w:val="jlqj4b"/>
    <w:basedOn w:val="DefaultParagraphFont"/>
    <w:rsid w:val="00051B59"/>
  </w:style>
  <w:style w:type="paragraph" w:styleId="NormalWeb">
    <w:name w:val="Normal (Web)"/>
    <w:basedOn w:val="Normal"/>
    <w:uiPriority w:val="99"/>
    <w:semiHidden/>
    <w:unhideWhenUsed/>
    <w:rsid w:val="00CC6EF9"/>
    <w:pPr>
      <w:spacing w:before="100" w:beforeAutospacing="1" w:after="100" w:afterAutospacing="1"/>
    </w:pPr>
    <w:rPr>
      <w:rFonts w:eastAsia="Times New Roman" w:cs="Times New Roman"/>
    </w:rPr>
  </w:style>
  <w:style w:type="character" w:styleId="Hyperlink">
    <w:name w:val="Hyperlink"/>
    <w:basedOn w:val="DefaultParagraphFont"/>
    <w:uiPriority w:val="99"/>
    <w:unhideWhenUsed/>
    <w:rsid w:val="000C4A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4A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62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VanBang1/MSIS207.N11.CTTT-19521236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BF7B40-B1B2-4305-A3A1-8C3CD9AE89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5</Pages>
  <Words>94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ần Hoàng Lộc</dc:creator>
  <cp:keywords/>
  <dc:description/>
  <cp:lastModifiedBy>Bang Van</cp:lastModifiedBy>
  <cp:revision>100</cp:revision>
  <dcterms:created xsi:type="dcterms:W3CDTF">2020-09-30T01:57:00Z</dcterms:created>
  <dcterms:modified xsi:type="dcterms:W3CDTF">2022-10-11T20:16:00Z</dcterms:modified>
</cp:coreProperties>
</file>